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2-11-1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</w:tr>
    </w:tbl>
    <w:p>
      <w:pPr>
        <w:pStyle w:val="BodyText"/>
      </w:pPr>
      <w:r>
        <w:t xml:space="preserve">屏東處：2021年較去年多了一個”中壽山”樣區。</w:t>
      </w:r>
      <w:r>
        <w:br/>
      </w:r>
      <w:r>
        <w:t xml:space="preserve">花蓮處：2021年較去年少一個樣區”苳苳園西山”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在調查第1旅次後就放棄，並在改設”長良”樣區且有進行調查。</w:t>
      </w:r>
    </w:p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900"/>
        <w:gridCol w:w="900"/>
      </w:tblGrid>
      <w:tr>
        <w:trPr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3.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7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-1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3.2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(2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9(5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(3.2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4(4.9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(3.2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2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6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209群；刪除重複記錄後猴群有190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2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2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8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6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7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55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9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中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鄭玄林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旗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龎浚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嶺頂路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倪東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知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月娘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李輝良、陳俊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文君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建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太平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2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2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2505 筆；猴群579群。</w:t>
      </w:r>
    </w:p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Alt.1 jln.D.1 Off  Yer.re df    logLik   AICc delta weight</w:t>
      </w:r>
      <w:r>
        <w:br/>
      </w:r>
      <w:r>
        <w:rPr>
          <w:rStyle w:val="VerbatimChar"/>
        </w:rPr>
        <w:t xml:space="preserve">## 21 -3.442                   + -0.1444 10 -2121.097 4262.2  0.00  0.508</w:t>
      </w:r>
      <w:r>
        <w:br/>
      </w:r>
      <w:r>
        <w:rPr>
          <w:rStyle w:val="VerbatimChar"/>
        </w:rPr>
        <w:t xml:space="preserve">## 23 -3.452         0.04439   + -0.1391 11 -2120.681 4263.4  1.17  0.283</w:t>
      </w:r>
      <w:r>
        <w:br/>
      </w:r>
      <w:r>
        <w:rPr>
          <w:rStyle w:val="VerbatimChar"/>
        </w:rPr>
        <w:t xml:space="preserve">## 22 -3.439 0.04507           + -0.1444 11 -2120.983 4264.0  1.78  0.209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julian.D.1 Altitude.1 TypeName.1</w:t>
      </w:r>
      <w:r>
        <w:br/>
      </w:r>
      <w:r>
        <w:rPr>
          <w:rStyle w:val="VerbatimChar"/>
        </w:rPr>
        <w:t xml:space="preserve">## Sum of weights:      1.00   0.91    0.36       0.30       0.19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julian.D.1 Altitude.1</w:t>
      </w:r>
      <w:r>
        <w:br/>
      </w:r>
      <w:r>
        <w:rPr>
          <w:rStyle w:val="VerbatimChar"/>
        </w:rPr>
        <w:t xml:space="preserve">## Sum of weights:      1.00   1.00    0.28       0.21      </w:t>
      </w:r>
      <w:r>
        <w:br/>
      </w:r>
      <w:r>
        <w:rPr>
          <w:rStyle w:val="VerbatimChar"/>
        </w:rPr>
        <w:t xml:space="preserve">## N containing models:    3      3       1   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caca_sur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Year.re     6.2670  1     0.0123 *  </w:t>
      </w:r>
      <w:r>
        <w:br/>
      </w:r>
      <w:r>
        <w:rPr>
          <w:rStyle w:val="VerbatimChar"/>
        </w:rPr>
        <w:t xml:space="preserve">## Altitude.1  0.1041  1     0.7470    </w:t>
      </w:r>
      <w:r>
        <w:br/>
      </w:r>
      <w:r>
        <w:rPr>
          <w:rStyle w:val="VerbatimChar"/>
        </w:rPr>
        <w:t xml:space="preserve">## julian.D.1  0.7084  1     0.4000    </w:t>
      </w:r>
      <w:r>
        <w:br/>
      </w:r>
      <w:r>
        <w:rPr>
          <w:rStyle w:val="VerbatimChar"/>
        </w:rPr>
        <w:t xml:space="preserve">## Office     77.7887  7  3.887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inchu - Luodo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55017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4023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68078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5506476334102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gshih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83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9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387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39238510731066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2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76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52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78563871009613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5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10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2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9602983901523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3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8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96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39274591041128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4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695560166146711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24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7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5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5235904166950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gshih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66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66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5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23057144810052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27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4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94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39762722214463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05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1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79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925359260419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80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1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5960137277993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42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5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166055990291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74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3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70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247490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6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7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27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510620176758037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39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82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44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1213579481356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13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0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87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40559939259877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75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5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46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1559770174446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08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6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5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12711604880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7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39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49047820217133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2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43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68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502405980812636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14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22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6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66295397858797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47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31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67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2283561254535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74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4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2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51902856711882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6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38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17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48798623793521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69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43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4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510846893175387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Ping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6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838631873533610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Ping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4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8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14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828758072292414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Huali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24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87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600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957475773999723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er(formula = Macaca_sur ~ Year.re + Altitude.1 + julian.D.1 + </w:t>
      </w:r>
      <w:r>
        <w:br/>
      </w:r>
      <w:r>
        <w:rPr>
          <w:rStyle w:val="VerbatimChar"/>
        </w:rPr>
        <w:t xml:space="preserve">##     Office + (1 | Site_N), data = df, family = binomial, control = glmerControl(optimizer = "bobyqa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Estimate Std. Error z value Pr(&gt;|z|)  </w:t>
      </w:r>
      <w:r>
        <w:br/>
      </w:r>
      <w:r>
        <w:rPr>
          <w:rStyle w:val="VerbatimChar"/>
        </w:rPr>
        <w:t xml:space="preserve">## Year.re == 0    -0.13947    0.05571  -2.503   0.0363 *</w:t>
      </w:r>
      <w:r>
        <w:br/>
      </w:r>
      <w:r>
        <w:rPr>
          <w:rStyle w:val="VerbatimChar"/>
        </w:rPr>
        <w:t xml:space="preserve">## Altitude.1 == 0  0.03094    0.09590   0.323   0.9835  </w:t>
      </w:r>
      <w:r>
        <w:br/>
      </w:r>
      <w:r>
        <w:rPr>
          <w:rStyle w:val="VerbatimChar"/>
        </w:rPr>
        <w:t xml:space="preserve">## julian.D.1 == 0  0.04160    0.04943   0.842   0.781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glh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.re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ltitude.1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julian.D.1 = 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rast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tras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nique() returns values in the order they first appear in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s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780.62, df=788, p=0.5673</w:t>
      </w:r>
      <w:r>
        <w:br/>
      </w:r>
      <w:r>
        <w:rPr>
          <w:rStyle w:val="VerbatimChar"/>
        </w:rPr>
        <w:t xml:space="preserve">##         Likelihood Ratio = 883.63, df=788, p=0.0098</w:t>
      </w:r>
      <w:r>
        <w:br/>
      </w:r>
      <w:r>
        <w:rPr>
          <w:rStyle w:val="VerbatimChar"/>
        </w:rPr>
        <w:t xml:space="preserve">##   AIC (up to a constant) = -692.37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p</w:t>
      </w:r>
      <w:r>
        <w:br/>
      </w:r>
      <w:r>
        <w:rPr>
          <w:rStyle w:val="VerbatimChar"/>
        </w:rPr>
        <w:t xml:space="preserve">## 1    Region 16.00359  6 0.0137346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35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73469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p</w:t>
      </w:r>
      <w:r>
        <w:br/>
      </w:r>
      <w:r>
        <w:rPr>
          <w:rStyle w:val="VerbatimChar"/>
        </w:rPr>
        <w:t xml:space="preserve">##     Region 16.00359  6 0.0137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6.307353  4 0.002633291</w:t>
      </w:r>
      <w:r>
        <w:br/>
      </w:r>
      <w:r>
        <w:rPr>
          <w:rStyle w:val="VerbatimChar"/>
        </w:rPr>
        <w:t xml:space="preserve">##         2021  4.917371  4 0.29588134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0735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3329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73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881347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6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2 -0.09449492 0.05381268 0.9098324 0.04896052 0.3295613 Uncertain</w:t>
      </w:r>
    </w:p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2</dc:title>
  <dc:creator/>
  <cp:keywords/>
  <dcterms:created xsi:type="dcterms:W3CDTF">2022-11-10T09:36:55Z</dcterms:created>
  <dcterms:modified xsi:type="dcterms:W3CDTF">2022-11-10T09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/>
  </property>
</Properties>
</file>